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89C39" w14:textId="2B7E16FE" w:rsidR="00E3204D" w:rsidRDefault="00E3204D" w:rsidP="007358CD">
      <w:pPr>
        <w:spacing w:line="360" w:lineRule="auto"/>
        <w:jc w:val="center"/>
        <w:rPr>
          <w:color w:val="222222"/>
          <w:sz w:val="28"/>
          <w:szCs w:val="28"/>
          <w:shd w:val="clear" w:color="auto" w:fill="FCFCFC"/>
        </w:rPr>
      </w:pPr>
      <w:r w:rsidRPr="00D26D1C">
        <w:rPr>
          <w:b/>
          <w:bCs/>
          <w:sz w:val="28"/>
          <w:szCs w:val="28"/>
        </w:rPr>
        <w:t>W</w:t>
      </w:r>
      <w:r>
        <w:rPr>
          <w:b/>
          <w:bCs/>
          <w:sz w:val="28"/>
          <w:szCs w:val="28"/>
        </w:rPr>
        <w:t>CU</w:t>
      </w:r>
      <w:r w:rsidRPr="00D26D1C">
        <w:rPr>
          <w:b/>
          <w:bCs/>
          <w:sz w:val="28"/>
          <w:szCs w:val="28"/>
        </w:rPr>
        <w:t xml:space="preserve"> GRADUATE SCHOOL</w:t>
      </w:r>
      <w:r w:rsidRPr="00D26D1C">
        <w:rPr>
          <w:b/>
          <w:bCs/>
          <w:sz w:val="28"/>
          <w:szCs w:val="28"/>
        </w:rPr>
        <w:br/>
      </w:r>
      <w:r>
        <w:rPr>
          <w:b/>
          <w:bCs/>
          <w:sz w:val="28"/>
          <w:szCs w:val="28"/>
        </w:rPr>
        <w:t xml:space="preserve">Thesis Abstract for </w:t>
      </w:r>
      <w:proofErr w:type="gramStart"/>
      <w:r>
        <w:rPr>
          <w:b/>
          <w:bCs/>
          <w:sz w:val="28"/>
          <w:szCs w:val="28"/>
        </w:rPr>
        <w:t>Master’s Degree</w:t>
      </w:r>
      <w:proofErr w:type="gramEnd"/>
    </w:p>
    <w:p w14:paraId="34A61C0C" w14:textId="2041D769" w:rsidR="00E3204D" w:rsidRPr="00E3204D" w:rsidRDefault="00E3204D" w:rsidP="007358CD">
      <w:pPr>
        <w:spacing w:line="360" w:lineRule="auto"/>
        <w:jc w:val="center"/>
        <w:rPr>
          <w:color w:val="222222"/>
          <w:sz w:val="28"/>
          <w:szCs w:val="28"/>
          <w:shd w:val="clear" w:color="auto" w:fill="FCFCFC"/>
        </w:rPr>
      </w:pPr>
      <w:r>
        <w:rPr>
          <w:b/>
          <w:bCs/>
          <w:color w:val="222222"/>
          <w:shd w:val="clear" w:color="auto" w:fill="FCFCFC"/>
        </w:rPr>
        <w:t>Program</w:t>
      </w:r>
      <w:r w:rsidRPr="00DF494A">
        <w:rPr>
          <w:b/>
          <w:bCs/>
          <w:color w:val="222222"/>
          <w:shd w:val="clear" w:color="auto" w:fill="FCFCFC"/>
        </w:rPr>
        <w:t>:</w:t>
      </w:r>
      <w:r w:rsidR="00B81E1D">
        <w:rPr>
          <w:b/>
          <w:bCs/>
          <w:color w:val="222222"/>
          <w:shd w:val="clear" w:color="auto" w:fill="FCFCFC"/>
        </w:rPr>
        <w:t xml:space="preserve"> Biology</w:t>
      </w:r>
    </w:p>
    <w:p w14:paraId="638EC60F" w14:textId="3B1FA303" w:rsidR="00E3204D" w:rsidRPr="00D26D1C" w:rsidRDefault="00E3204D" w:rsidP="00E3204D">
      <w:bookmarkStart w:id="0" w:name="_Hlk58848926"/>
      <w:r w:rsidRPr="00D26D1C">
        <w:t xml:space="preserve">Student’s Name: </w:t>
      </w:r>
      <w:r w:rsidR="00B81E1D">
        <w:t>Jonathan R Hillert</w:t>
      </w:r>
      <w:r w:rsidRPr="00D26D1C">
        <w:tab/>
      </w:r>
      <w:r>
        <w:tab/>
      </w:r>
      <w:r>
        <w:tab/>
      </w:r>
      <w:r>
        <w:tab/>
      </w:r>
      <w:r>
        <w:tab/>
      </w:r>
      <w:r>
        <w:tab/>
      </w:r>
      <w:r w:rsidRPr="00D26D1C">
        <w:t xml:space="preserve">Student’s 92#: </w:t>
      </w:r>
      <w:r w:rsidR="00B81E1D">
        <w:t>920611942</w:t>
      </w:r>
    </w:p>
    <w:bookmarkEnd w:id="0"/>
    <w:p w14:paraId="77511526" w14:textId="33E55850" w:rsidR="00E3204D" w:rsidRPr="00D26D1C" w:rsidRDefault="00E3204D" w:rsidP="00E3204D">
      <w:r w:rsidRPr="00D26D1C">
        <w:t xml:space="preserve">Tentative Title: </w:t>
      </w:r>
      <w:r w:rsidR="00B81E1D">
        <w:t>Vegetation dynamics on Round Bald</w:t>
      </w:r>
      <w:r w:rsidR="00B81E1D">
        <w:tab/>
      </w:r>
      <w:r w:rsidRPr="00D26D1C">
        <w:br/>
      </w:r>
      <w:bookmarkStart w:id="1" w:name="_Hlk58847262"/>
      <w:r>
        <w:t>Thesis</w:t>
      </w:r>
      <w:r w:rsidRPr="00D26D1C">
        <w:t xml:space="preserve"> required an IRB: </w:t>
      </w:r>
      <w:sdt>
        <w:sdtPr>
          <w:alias w:val="Yes or No"/>
          <w:tag w:val="Yes or No"/>
          <w:id w:val="619583817"/>
          <w:placeholder>
            <w:docPart w:val="4A1F13FCE8114F0AA8D2766E1C3E1A66"/>
          </w:placeholder>
          <w:showingPlcHdr/>
          <w:dropDownList>
            <w:listItem w:value="Yes or No"/>
            <w:listItem w:displayText="Yes" w:value="Yes"/>
            <w:listItem w:displayText="No" w:value="No"/>
          </w:dropDownList>
        </w:sdtPr>
        <w:sdtContent>
          <w:r w:rsidRPr="00D26D1C">
            <w:rPr>
              <w:rStyle w:val="PlaceholderText"/>
            </w:rPr>
            <w:t>Choose an item.</w:t>
          </w:r>
        </w:sdtContent>
      </w:sdt>
      <w:bookmarkEnd w:id="1"/>
      <w:r w:rsidRPr="00D26D1C">
        <w:tab/>
      </w:r>
      <w:r>
        <w:tab/>
      </w:r>
      <w:r>
        <w:tab/>
      </w:r>
      <w:r>
        <w:tab/>
      </w:r>
      <w:r w:rsidRPr="00D26D1C">
        <w:t xml:space="preserve">Projected Graduation Term: </w:t>
      </w:r>
      <w:r w:rsidR="00B81E1D">
        <w:t>Fall 2023</w:t>
      </w:r>
    </w:p>
    <w:p w14:paraId="53B65B9C" w14:textId="101B1D65" w:rsidR="00E3204D" w:rsidRDefault="00E3204D" w:rsidP="00E3204D">
      <w:pPr>
        <w:shd w:val="clear" w:color="auto" w:fill="FFFFFF"/>
        <w:spacing w:after="240" w:line="240" w:lineRule="auto"/>
        <w:outlineLvl w:val="0"/>
        <w:rPr>
          <w:rFonts w:eastAsia="Times New Roman"/>
          <w:color w:val="222222"/>
          <w:kern w:val="36"/>
        </w:rPr>
      </w:pPr>
      <w:r>
        <w:t>Thesis</w:t>
      </w:r>
      <w:r w:rsidRPr="00890AA2">
        <w:t xml:space="preserve"> Committee Members </w:t>
      </w:r>
      <w:r w:rsidR="0051564E">
        <w:t>(either wet signatures or electronic signatures)</w:t>
      </w:r>
    </w:p>
    <w:tbl>
      <w:tblPr>
        <w:tblStyle w:val="TableGrid"/>
        <w:tblW w:w="110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7"/>
        <w:gridCol w:w="3688"/>
        <w:gridCol w:w="3688"/>
      </w:tblGrid>
      <w:tr w:rsidR="00E3204D" w:rsidRPr="00D26D1C" w14:paraId="7EAC04D5" w14:textId="77777777" w:rsidTr="00310919">
        <w:trPr>
          <w:trHeight w:val="747"/>
        </w:trPr>
        <w:tc>
          <w:tcPr>
            <w:tcW w:w="3687" w:type="dxa"/>
          </w:tcPr>
          <w:p w14:paraId="69ED6DD2" w14:textId="77777777" w:rsidR="00E3204D" w:rsidRDefault="00E3204D" w:rsidP="00310919">
            <w:pPr>
              <w:spacing w:line="276" w:lineRule="auto"/>
              <w:rPr>
                <w:sz w:val="22"/>
                <w:szCs w:val="22"/>
              </w:rPr>
            </w:pPr>
            <w:bookmarkStart w:id="2" w:name="_Hlk58849069"/>
            <w:r w:rsidRPr="0086281F">
              <w:rPr>
                <w:sz w:val="22"/>
                <w:szCs w:val="22"/>
              </w:rPr>
              <w:t xml:space="preserve">Chair: </w:t>
            </w:r>
          </w:p>
          <w:p w14:paraId="549B0580" w14:textId="5FDC9850" w:rsidR="00E3204D" w:rsidRDefault="00B81E1D" w:rsidP="00310919">
            <w:pPr>
              <w:spacing w:line="276" w:lineRule="auto"/>
              <w:rPr>
                <w:sz w:val="22"/>
                <w:szCs w:val="22"/>
              </w:rPr>
            </w:pPr>
            <w:r>
              <w:rPr>
                <w:sz w:val="22"/>
                <w:szCs w:val="22"/>
              </w:rPr>
              <w:t>Beverly Collins</w:t>
            </w:r>
          </w:p>
          <w:p w14:paraId="5A2EF523" w14:textId="77777777" w:rsidR="00E3204D" w:rsidRPr="00D26D1C" w:rsidRDefault="00E3204D" w:rsidP="00310919">
            <w:pPr>
              <w:spacing w:line="276" w:lineRule="auto"/>
            </w:pPr>
            <w:r>
              <w:rPr>
                <w:noProof/>
              </w:rPr>
              <mc:AlternateContent>
                <mc:Choice Requires="wps">
                  <w:drawing>
                    <wp:anchor distT="0" distB="0" distL="114300" distR="114300" simplePos="0" relativeHeight="251659264" behindDoc="0" locked="0" layoutInCell="1" allowOverlap="1" wp14:anchorId="63E83F87" wp14:editId="5FDA0511">
                      <wp:simplePos x="0" y="0"/>
                      <wp:positionH relativeFrom="column">
                        <wp:posOffset>0</wp:posOffset>
                      </wp:positionH>
                      <wp:positionV relativeFrom="paragraph">
                        <wp:posOffset>635</wp:posOffset>
                      </wp:positionV>
                      <wp:extent cx="22098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33D5E2C"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17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" strokecolor="black [3213]" strokeweight=".5pt">
                      <v:stroke joinstyle="miter"/>
                    </v:line>
                  </w:pict>
                </mc:Fallback>
              </mc:AlternateContent>
            </w:r>
          </w:p>
        </w:tc>
        <w:tc>
          <w:tcPr>
            <w:tcW w:w="3688" w:type="dxa"/>
          </w:tcPr>
          <w:p w14:paraId="567F204C" w14:textId="77777777" w:rsidR="00E3204D" w:rsidRPr="0086281F" w:rsidRDefault="00E3204D" w:rsidP="00310919">
            <w:pPr>
              <w:spacing w:line="276" w:lineRule="auto"/>
              <w:rPr>
                <w:sz w:val="22"/>
                <w:szCs w:val="22"/>
              </w:rPr>
            </w:pPr>
            <w:r w:rsidRPr="0086281F">
              <w:rPr>
                <w:sz w:val="22"/>
                <w:szCs w:val="22"/>
              </w:rPr>
              <w:t xml:space="preserve">Signature: </w:t>
            </w:r>
          </w:p>
          <w:p w14:paraId="6606E29E" w14:textId="77777777" w:rsidR="00E3204D" w:rsidRPr="00D26D1C" w:rsidRDefault="00E3204D" w:rsidP="00310919">
            <w:pPr>
              <w:spacing w:line="276" w:lineRule="auto"/>
            </w:pPr>
          </w:p>
        </w:tc>
        <w:tc>
          <w:tcPr>
            <w:tcW w:w="3688" w:type="dxa"/>
          </w:tcPr>
          <w:p w14:paraId="3130AD87" w14:textId="77777777" w:rsidR="00E3204D" w:rsidRPr="0086281F" w:rsidRDefault="00E3204D" w:rsidP="00310919">
            <w:pPr>
              <w:spacing w:line="276" w:lineRule="auto"/>
              <w:rPr>
                <w:sz w:val="22"/>
                <w:szCs w:val="22"/>
              </w:rPr>
            </w:pPr>
            <w:r w:rsidRPr="0086281F">
              <w:rPr>
                <w:sz w:val="22"/>
                <w:szCs w:val="22"/>
              </w:rPr>
              <w:t xml:space="preserve">Date: </w:t>
            </w:r>
          </w:p>
          <w:p w14:paraId="337DDDA0" w14:textId="77777777" w:rsidR="00E3204D" w:rsidRPr="00D26D1C" w:rsidRDefault="00E3204D" w:rsidP="00310919">
            <w:pPr>
              <w:spacing w:line="276" w:lineRule="auto"/>
            </w:pPr>
          </w:p>
        </w:tc>
      </w:tr>
      <w:tr w:rsidR="00E3204D" w:rsidRPr="00D26D1C" w14:paraId="17117504" w14:textId="77777777" w:rsidTr="00310919">
        <w:trPr>
          <w:trHeight w:val="466"/>
        </w:trPr>
        <w:tc>
          <w:tcPr>
            <w:tcW w:w="11063" w:type="dxa"/>
            <w:gridSpan w:val="3"/>
          </w:tcPr>
          <w:p w14:paraId="28426B0C" w14:textId="7B43744B" w:rsidR="00E3204D" w:rsidRPr="00D26D1C" w:rsidRDefault="0051564E" w:rsidP="00310919">
            <w:r>
              <w:rPr>
                <w:color w:val="FF0000"/>
              </w:rPr>
              <w:t>*</w:t>
            </w:r>
            <w:r w:rsidR="00E3204D" w:rsidRPr="008646C5">
              <w:rPr>
                <w:color w:val="FF0000"/>
              </w:rPr>
              <w:t>As the chair, I have verified that all committee members have Graduate Faculty Status</w:t>
            </w:r>
          </w:p>
        </w:tc>
      </w:tr>
      <w:tr w:rsidR="00E3204D" w:rsidRPr="00D26D1C" w14:paraId="025B60D3" w14:textId="77777777" w:rsidTr="00310919">
        <w:trPr>
          <w:trHeight w:val="466"/>
        </w:trPr>
        <w:tc>
          <w:tcPr>
            <w:tcW w:w="3687" w:type="dxa"/>
          </w:tcPr>
          <w:p w14:paraId="13C2E323" w14:textId="77777777" w:rsidR="00E3204D" w:rsidRDefault="00E3204D" w:rsidP="00310919">
            <w:pPr>
              <w:spacing w:line="276" w:lineRule="auto"/>
              <w:rPr>
                <w:sz w:val="22"/>
                <w:szCs w:val="22"/>
              </w:rPr>
            </w:pPr>
            <w:r w:rsidRPr="0086281F">
              <w:rPr>
                <w:sz w:val="22"/>
                <w:szCs w:val="22"/>
              </w:rPr>
              <w:t xml:space="preserve">Member 1: </w:t>
            </w:r>
          </w:p>
          <w:p w14:paraId="36907089" w14:textId="24AC0FEA" w:rsidR="00E3204D" w:rsidRDefault="00B81E1D" w:rsidP="00310919">
            <w:pPr>
              <w:spacing w:line="276" w:lineRule="auto"/>
              <w:rPr>
                <w:sz w:val="22"/>
                <w:szCs w:val="22"/>
              </w:rPr>
            </w:pPr>
            <w:r>
              <w:rPr>
                <w:sz w:val="22"/>
                <w:szCs w:val="22"/>
              </w:rPr>
              <w:t>Jonathan Horton</w:t>
            </w:r>
          </w:p>
          <w:p w14:paraId="5E3A01CC" w14:textId="77777777" w:rsidR="00E3204D" w:rsidRPr="00D26D1C" w:rsidRDefault="00E3204D" w:rsidP="00310919">
            <w:pPr>
              <w:spacing w:line="276" w:lineRule="auto"/>
            </w:pPr>
            <w:r>
              <w:rPr>
                <w:noProof/>
              </w:rPr>
              <mc:AlternateContent>
                <mc:Choice Requires="wps">
                  <w:drawing>
                    <wp:anchor distT="0" distB="0" distL="114300" distR="114300" simplePos="0" relativeHeight="251660288" behindDoc="0" locked="0" layoutInCell="1" allowOverlap="1" wp14:anchorId="4A015403" wp14:editId="3000D414">
                      <wp:simplePos x="0" y="0"/>
                      <wp:positionH relativeFrom="column">
                        <wp:posOffset>0</wp:posOffset>
                      </wp:positionH>
                      <wp:positionV relativeFrom="paragraph">
                        <wp:posOffset>4445</wp:posOffset>
                      </wp:positionV>
                      <wp:extent cx="22098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19379F" id="Straight Connector 6"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5pt" to="174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" strokecolor="black [3213]" strokeweight=".5pt">
                      <v:stroke joinstyle="miter"/>
                    </v:line>
                  </w:pict>
                </mc:Fallback>
              </mc:AlternateContent>
            </w:r>
          </w:p>
        </w:tc>
        <w:tc>
          <w:tcPr>
            <w:tcW w:w="3688" w:type="dxa"/>
          </w:tcPr>
          <w:p w14:paraId="7263DAA1" w14:textId="77777777" w:rsidR="00E3204D" w:rsidRPr="0086281F" w:rsidRDefault="00E3204D" w:rsidP="00310919">
            <w:pPr>
              <w:spacing w:line="276" w:lineRule="auto"/>
              <w:rPr>
                <w:sz w:val="22"/>
                <w:szCs w:val="22"/>
              </w:rPr>
            </w:pPr>
            <w:r w:rsidRPr="0086281F">
              <w:rPr>
                <w:sz w:val="22"/>
                <w:szCs w:val="22"/>
              </w:rPr>
              <w:t xml:space="preserve">Signature: </w:t>
            </w:r>
          </w:p>
          <w:p w14:paraId="7BC7456D" w14:textId="77777777" w:rsidR="00E3204D" w:rsidRPr="00D26D1C" w:rsidRDefault="00E3204D" w:rsidP="00310919">
            <w:pPr>
              <w:spacing w:line="276" w:lineRule="auto"/>
            </w:pPr>
          </w:p>
        </w:tc>
        <w:tc>
          <w:tcPr>
            <w:tcW w:w="3688" w:type="dxa"/>
          </w:tcPr>
          <w:p w14:paraId="26BF5904" w14:textId="77777777" w:rsidR="00E3204D" w:rsidRPr="0086281F" w:rsidRDefault="00E3204D" w:rsidP="00310919">
            <w:pPr>
              <w:spacing w:line="276" w:lineRule="auto"/>
              <w:rPr>
                <w:sz w:val="22"/>
                <w:szCs w:val="22"/>
              </w:rPr>
            </w:pPr>
            <w:r w:rsidRPr="0086281F">
              <w:rPr>
                <w:sz w:val="22"/>
                <w:szCs w:val="22"/>
              </w:rPr>
              <w:t xml:space="preserve">Date: </w:t>
            </w:r>
          </w:p>
          <w:p w14:paraId="15C6B005" w14:textId="77777777" w:rsidR="00E3204D" w:rsidRPr="00D26D1C" w:rsidRDefault="00E3204D" w:rsidP="00310919">
            <w:pPr>
              <w:spacing w:line="276" w:lineRule="auto"/>
            </w:pPr>
          </w:p>
        </w:tc>
      </w:tr>
      <w:tr w:rsidR="00E3204D" w:rsidRPr="00D26D1C" w14:paraId="0FBFB128" w14:textId="77777777" w:rsidTr="00310919">
        <w:trPr>
          <w:trHeight w:val="446"/>
        </w:trPr>
        <w:tc>
          <w:tcPr>
            <w:tcW w:w="3687" w:type="dxa"/>
          </w:tcPr>
          <w:p w14:paraId="069E2A31" w14:textId="77777777" w:rsidR="00E3204D" w:rsidRDefault="00E3204D" w:rsidP="00310919">
            <w:pPr>
              <w:spacing w:line="276" w:lineRule="auto"/>
              <w:rPr>
                <w:sz w:val="22"/>
                <w:szCs w:val="22"/>
              </w:rPr>
            </w:pPr>
            <w:r w:rsidRPr="0086281F">
              <w:rPr>
                <w:sz w:val="22"/>
                <w:szCs w:val="22"/>
              </w:rPr>
              <w:t xml:space="preserve">Member 2: </w:t>
            </w:r>
          </w:p>
          <w:p w14:paraId="7CC53B5E" w14:textId="12223A55" w:rsidR="00E3204D" w:rsidRDefault="00B81E1D" w:rsidP="00310919">
            <w:pPr>
              <w:spacing w:line="276" w:lineRule="auto"/>
              <w:rPr>
                <w:sz w:val="22"/>
                <w:szCs w:val="22"/>
              </w:rPr>
            </w:pPr>
            <w:r>
              <w:rPr>
                <w:sz w:val="22"/>
                <w:szCs w:val="22"/>
              </w:rPr>
              <w:t>Jeremy Hyman</w:t>
            </w:r>
          </w:p>
          <w:p w14:paraId="3583845E" w14:textId="77777777" w:rsidR="00E3204D" w:rsidRPr="00D26D1C" w:rsidRDefault="00E3204D" w:rsidP="00310919">
            <w:pPr>
              <w:spacing w:line="276" w:lineRule="auto"/>
            </w:pPr>
            <w:r>
              <w:rPr>
                <w:noProof/>
              </w:rPr>
              <mc:AlternateContent>
                <mc:Choice Requires="wps">
                  <w:drawing>
                    <wp:anchor distT="0" distB="0" distL="114300" distR="114300" simplePos="0" relativeHeight="251661312" behindDoc="0" locked="0" layoutInCell="1" allowOverlap="1" wp14:anchorId="2AD4C6B4" wp14:editId="3FD7AD26">
                      <wp:simplePos x="0" y="0"/>
                      <wp:positionH relativeFrom="column">
                        <wp:posOffset>0</wp:posOffset>
                      </wp:positionH>
                      <wp:positionV relativeFrom="paragraph">
                        <wp:posOffset>-2540</wp:posOffset>
                      </wp:positionV>
                      <wp:extent cx="22098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090693"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pt" to="174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" strokecolor="black [3213]" strokeweight=".5pt">
                      <v:stroke joinstyle="miter"/>
                    </v:line>
                  </w:pict>
                </mc:Fallback>
              </mc:AlternateContent>
            </w:r>
          </w:p>
        </w:tc>
        <w:tc>
          <w:tcPr>
            <w:tcW w:w="3688" w:type="dxa"/>
          </w:tcPr>
          <w:p w14:paraId="1179E531" w14:textId="77777777" w:rsidR="00E3204D" w:rsidRPr="0086281F" w:rsidRDefault="00E3204D" w:rsidP="00310919">
            <w:pPr>
              <w:spacing w:line="276" w:lineRule="auto"/>
              <w:rPr>
                <w:sz w:val="22"/>
                <w:szCs w:val="22"/>
              </w:rPr>
            </w:pPr>
            <w:r w:rsidRPr="0086281F">
              <w:rPr>
                <w:sz w:val="22"/>
                <w:szCs w:val="22"/>
              </w:rPr>
              <w:t xml:space="preserve">Signature: </w:t>
            </w:r>
          </w:p>
          <w:p w14:paraId="0C5A3084" w14:textId="77777777" w:rsidR="00E3204D" w:rsidRPr="00D26D1C" w:rsidRDefault="00E3204D" w:rsidP="00310919">
            <w:pPr>
              <w:spacing w:line="276" w:lineRule="auto"/>
            </w:pPr>
          </w:p>
        </w:tc>
        <w:tc>
          <w:tcPr>
            <w:tcW w:w="3688" w:type="dxa"/>
          </w:tcPr>
          <w:p w14:paraId="7B03F5C4" w14:textId="77777777" w:rsidR="00E3204D" w:rsidRPr="0086281F" w:rsidRDefault="00E3204D" w:rsidP="00310919">
            <w:pPr>
              <w:spacing w:line="276" w:lineRule="auto"/>
              <w:rPr>
                <w:sz w:val="22"/>
                <w:szCs w:val="22"/>
              </w:rPr>
            </w:pPr>
            <w:r w:rsidRPr="0086281F">
              <w:rPr>
                <w:sz w:val="22"/>
                <w:szCs w:val="22"/>
              </w:rPr>
              <w:t xml:space="preserve">Date: </w:t>
            </w:r>
          </w:p>
          <w:p w14:paraId="61F85AC9" w14:textId="77777777" w:rsidR="00E3204D" w:rsidRPr="00D26D1C" w:rsidRDefault="00E3204D" w:rsidP="00310919">
            <w:pPr>
              <w:spacing w:line="276" w:lineRule="auto"/>
            </w:pPr>
          </w:p>
        </w:tc>
      </w:tr>
      <w:tr w:rsidR="00E3204D" w:rsidRPr="00D26D1C" w14:paraId="16B91FAD" w14:textId="77777777" w:rsidTr="00310919">
        <w:trPr>
          <w:trHeight w:val="466"/>
        </w:trPr>
        <w:tc>
          <w:tcPr>
            <w:tcW w:w="3687" w:type="dxa"/>
          </w:tcPr>
          <w:p w14:paraId="47FC00BB" w14:textId="77777777" w:rsidR="00E3204D" w:rsidRDefault="00E3204D" w:rsidP="00310919">
            <w:pPr>
              <w:spacing w:line="276" w:lineRule="auto"/>
              <w:rPr>
                <w:sz w:val="22"/>
                <w:szCs w:val="22"/>
              </w:rPr>
            </w:pPr>
            <w:r w:rsidRPr="0086281F">
              <w:rPr>
                <w:sz w:val="22"/>
                <w:szCs w:val="22"/>
              </w:rPr>
              <w:t xml:space="preserve">Member 3: </w:t>
            </w:r>
          </w:p>
          <w:p w14:paraId="29B4DE6D" w14:textId="02A4C913" w:rsidR="00E3204D" w:rsidRDefault="00B81E1D" w:rsidP="00310919">
            <w:pPr>
              <w:spacing w:line="276" w:lineRule="auto"/>
              <w:rPr>
                <w:sz w:val="22"/>
                <w:szCs w:val="22"/>
              </w:rPr>
            </w:pPr>
            <w:r>
              <w:rPr>
                <w:sz w:val="22"/>
                <w:szCs w:val="22"/>
              </w:rPr>
              <w:t>Kathy Matthews</w:t>
            </w:r>
          </w:p>
          <w:p w14:paraId="1AC5C2EF" w14:textId="77777777" w:rsidR="00E3204D" w:rsidRPr="00D26D1C" w:rsidRDefault="00E3204D" w:rsidP="00310919">
            <w:pPr>
              <w:spacing w:line="276" w:lineRule="auto"/>
            </w:pPr>
            <w:r>
              <w:rPr>
                <w:noProof/>
              </w:rPr>
              <mc:AlternateContent>
                <mc:Choice Requires="wps">
                  <w:drawing>
                    <wp:anchor distT="0" distB="0" distL="114300" distR="114300" simplePos="0" relativeHeight="251662336" behindDoc="0" locked="0" layoutInCell="1" allowOverlap="1" wp14:anchorId="501A68C4" wp14:editId="2031F881">
                      <wp:simplePos x="0" y="0"/>
                      <wp:positionH relativeFrom="column">
                        <wp:posOffset>0</wp:posOffset>
                      </wp:positionH>
                      <wp:positionV relativeFrom="paragraph">
                        <wp:posOffset>635</wp:posOffset>
                      </wp:positionV>
                      <wp:extent cx="22098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71A18F2" id="Straight Connector 4"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17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" strokecolor="black [3213]" strokeweight=".5pt">
                      <v:stroke joinstyle="miter"/>
                    </v:line>
                  </w:pict>
                </mc:Fallback>
              </mc:AlternateContent>
            </w:r>
          </w:p>
        </w:tc>
        <w:tc>
          <w:tcPr>
            <w:tcW w:w="3688" w:type="dxa"/>
          </w:tcPr>
          <w:p w14:paraId="2FD3FB4E" w14:textId="77777777" w:rsidR="00E3204D" w:rsidRPr="0086281F" w:rsidRDefault="00E3204D" w:rsidP="00310919">
            <w:pPr>
              <w:spacing w:line="276" w:lineRule="auto"/>
              <w:rPr>
                <w:sz w:val="22"/>
                <w:szCs w:val="22"/>
              </w:rPr>
            </w:pPr>
            <w:r w:rsidRPr="0086281F">
              <w:rPr>
                <w:sz w:val="22"/>
                <w:szCs w:val="22"/>
              </w:rPr>
              <w:t xml:space="preserve">Signature: </w:t>
            </w:r>
          </w:p>
          <w:p w14:paraId="725CA6D1" w14:textId="77777777" w:rsidR="00E3204D" w:rsidRPr="00D26D1C" w:rsidRDefault="00E3204D" w:rsidP="00310919">
            <w:pPr>
              <w:spacing w:line="276" w:lineRule="auto"/>
            </w:pPr>
          </w:p>
        </w:tc>
        <w:tc>
          <w:tcPr>
            <w:tcW w:w="3688" w:type="dxa"/>
          </w:tcPr>
          <w:p w14:paraId="677884B4" w14:textId="77777777" w:rsidR="00E3204D" w:rsidRPr="0086281F" w:rsidRDefault="00E3204D" w:rsidP="00310919">
            <w:pPr>
              <w:spacing w:line="276" w:lineRule="auto"/>
              <w:rPr>
                <w:sz w:val="22"/>
                <w:szCs w:val="22"/>
              </w:rPr>
            </w:pPr>
            <w:r w:rsidRPr="0086281F">
              <w:rPr>
                <w:sz w:val="22"/>
                <w:szCs w:val="22"/>
              </w:rPr>
              <w:t xml:space="preserve">Date: </w:t>
            </w:r>
          </w:p>
          <w:p w14:paraId="1587D312" w14:textId="77777777" w:rsidR="00E3204D" w:rsidRPr="00D26D1C" w:rsidRDefault="00E3204D" w:rsidP="00310919">
            <w:pPr>
              <w:spacing w:line="276" w:lineRule="auto"/>
            </w:pPr>
          </w:p>
        </w:tc>
      </w:tr>
      <w:tr w:rsidR="00E3204D" w:rsidRPr="00D26D1C" w14:paraId="1026D79A" w14:textId="77777777" w:rsidTr="00310919">
        <w:trPr>
          <w:trHeight w:val="466"/>
        </w:trPr>
        <w:tc>
          <w:tcPr>
            <w:tcW w:w="3687" w:type="dxa"/>
          </w:tcPr>
          <w:p w14:paraId="5700E3EC" w14:textId="77777777" w:rsidR="00E3204D" w:rsidRDefault="00E3204D" w:rsidP="00310919">
            <w:pPr>
              <w:spacing w:line="276" w:lineRule="auto"/>
              <w:rPr>
                <w:sz w:val="22"/>
                <w:szCs w:val="22"/>
              </w:rPr>
            </w:pPr>
            <w:r w:rsidRPr="0086281F">
              <w:rPr>
                <w:sz w:val="22"/>
                <w:szCs w:val="22"/>
              </w:rPr>
              <w:t xml:space="preserve">Member 4: </w:t>
            </w:r>
          </w:p>
          <w:p w14:paraId="5834B7CA" w14:textId="77777777" w:rsidR="00E3204D" w:rsidRDefault="00E3204D" w:rsidP="00310919">
            <w:pPr>
              <w:spacing w:line="276" w:lineRule="auto"/>
              <w:rPr>
                <w:sz w:val="22"/>
                <w:szCs w:val="22"/>
              </w:rPr>
            </w:pPr>
          </w:p>
          <w:p w14:paraId="797B9F2A" w14:textId="77777777" w:rsidR="00E3204D" w:rsidRPr="00D26D1C" w:rsidRDefault="00E3204D" w:rsidP="00310919">
            <w:pPr>
              <w:spacing w:line="276" w:lineRule="auto"/>
            </w:pPr>
            <w:r>
              <w:rPr>
                <w:noProof/>
              </w:rPr>
              <mc:AlternateContent>
                <mc:Choice Requires="wps">
                  <w:drawing>
                    <wp:anchor distT="0" distB="0" distL="114300" distR="114300" simplePos="0" relativeHeight="251663360" behindDoc="0" locked="0" layoutInCell="1" allowOverlap="1" wp14:anchorId="38172369" wp14:editId="6AB655F9">
                      <wp:simplePos x="0" y="0"/>
                      <wp:positionH relativeFrom="column">
                        <wp:posOffset>0</wp:posOffset>
                      </wp:positionH>
                      <wp:positionV relativeFrom="paragraph">
                        <wp:posOffset>3175</wp:posOffset>
                      </wp:positionV>
                      <wp:extent cx="22098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220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763B4A" id="Straight Connector 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25pt" to="17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" strokecolor="black [3213]" strokeweight=".5pt">
                      <v:stroke joinstyle="miter"/>
                    </v:line>
                  </w:pict>
                </mc:Fallback>
              </mc:AlternateContent>
            </w:r>
          </w:p>
        </w:tc>
        <w:tc>
          <w:tcPr>
            <w:tcW w:w="3688" w:type="dxa"/>
          </w:tcPr>
          <w:p w14:paraId="169605D9" w14:textId="77777777" w:rsidR="00E3204D" w:rsidRPr="0086281F" w:rsidRDefault="00E3204D" w:rsidP="00310919">
            <w:pPr>
              <w:spacing w:line="276" w:lineRule="auto"/>
              <w:rPr>
                <w:sz w:val="22"/>
                <w:szCs w:val="22"/>
              </w:rPr>
            </w:pPr>
            <w:r w:rsidRPr="0086281F">
              <w:rPr>
                <w:sz w:val="22"/>
                <w:szCs w:val="22"/>
              </w:rPr>
              <w:t>Signature:</w:t>
            </w:r>
          </w:p>
          <w:p w14:paraId="146B056A" w14:textId="77777777" w:rsidR="00E3204D" w:rsidRPr="00D26D1C" w:rsidRDefault="00E3204D" w:rsidP="00310919">
            <w:pPr>
              <w:spacing w:line="276" w:lineRule="auto"/>
            </w:pPr>
          </w:p>
        </w:tc>
        <w:tc>
          <w:tcPr>
            <w:tcW w:w="3688" w:type="dxa"/>
          </w:tcPr>
          <w:p w14:paraId="68BB7418" w14:textId="77777777" w:rsidR="00E3204D" w:rsidRPr="0086281F" w:rsidRDefault="00E3204D" w:rsidP="00310919">
            <w:pPr>
              <w:spacing w:line="276" w:lineRule="auto"/>
              <w:rPr>
                <w:sz w:val="22"/>
                <w:szCs w:val="22"/>
              </w:rPr>
            </w:pPr>
            <w:r w:rsidRPr="0086281F">
              <w:rPr>
                <w:sz w:val="22"/>
                <w:szCs w:val="22"/>
              </w:rPr>
              <w:t xml:space="preserve">Date: </w:t>
            </w:r>
          </w:p>
          <w:p w14:paraId="7A61AC95" w14:textId="77777777" w:rsidR="00E3204D" w:rsidRPr="00D26D1C" w:rsidRDefault="00E3204D" w:rsidP="00310919">
            <w:pPr>
              <w:spacing w:line="276" w:lineRule="auto"/>
            </w:pPr>
          </w:p>
        </w:tc>
      </w:tr>
      <w:bookmarkEnd w:id="2"/>
    </w:tbl>
    <w:p w14:paraId="3D29F202" w14:textId="77777777" w:rsidR="00E3204D" w:rsidRDefault="00E3204D" w:rsidP="00E3204D">
      <w:pPr>
        <w:spacing w:line="240" w:lineRule="auto"/>
      </w:pPr>
    </w:p>
    <w:p w14:paraId="0D360003" w14:textId="4ACC04C6" w:rsidR="00E3204D" w:rsidRPr="00D26D1C" w:rsidRDefault="00E3204D" w:rsidP="00E3204D">
      <w:pPr>
        <w:spacing w:line="240" w:lineRule="auto"/>
      </w:pPr>
      <w:r w:rsidRPr="00D26D1C">
        <w:t>I,</w:t>
      </w:r>
      <w:r w:rsidR="00B81E1D">
        <w:rPr>
          <w:u w:val="single"/>
        </w:rPr>
        <w:t xml:space="preserve"> Jonathan R Hillert</w:t>
      </w:r>
      <w:r w:rsidRPr="00D26D1C">
        <w:t>, agree to the above information and hereby grant Western Carolina University a limited, non-exclusive, royalty-free license to reproduce my</w:t>
      </w:r>
      <w:r w:rsidR="00C14C8F">
        <w:t xml:space="preserve"> </w:t>
      </w:r>
      <w:r w:rsidR="00CD1749">
        <w:t>T</w:t>
      </w:r>
      <w:r w:rsidR="00C14C8F">
        <w:t>hesis</w:t>
      </w:r>
      <w:r w:rsidRPr="00D26D1C">
        <w:t xml:space="preserve">, in whole or in part, in electronic form or paper form and make it available the </w:t>
      </w:r>
      <w:proofErr w:type="gramStart"/>
      <w:r w:rsidRPr="00D26D1C">
        <w:t>general public</w:t>
      </w:r>
      <w:proofErr w:type="gramEnd"/>
      <w:r w:rsidRPr="00D26D1C">
        <w:t xml:space="preserve"> at no charge.  </w:t>
      </w:r>
      <w:r w:rsidRPr="00C14C8F">
        <w:rPr>
          <w:highlight w:val="yellow"/>
        </w:rPr>
        <w:t>Final Title due by October/February of your graduation</w:t>
      </w:r>
      <w:r w:rsidRPr="00D26D1C">
        <w:t xml:space="preserve"> term to </w:t>
      </w:r>
      <w:hyperlink r:id="rId4" w:history="1">
        <w:r w:rsidRPr="00894677">
          <w:rPr>
            <w:rStyle w:val="Hyperlink"/>
          </w:rPr>
          <w:t>grad@wcu.edu</w:t>
        </w:r>
      </w:hyperlink>
      <w:r w:rsidRPr="00D26D1C">
        <w:t xml:space="preserve">. </w:t>
      </w:r>
    </w:p>
    <w:p w14:paraId="6BAB18ED" w14:textId="77777777" w:rsidR="00E3204D" w:rsidRPr="00D26D1C" w:rsidRDefault="00E3204D" w:rsidP="00E3204D">
      <w:pPr>
        <w:spacing w:line="240" w:lineRule="auto"/>
      </w:pPr>
    </w:p>
    <w:p w14:paraId="1DE831E3" w14:textId="16ACAA80" w:rsidR="00E3204D" w:rsidRDefault="00E3204D" w:rsidP="00E3204D">
      <w:r w:rsidRPr="00D26D1C">
        <w:t xml:space="preserve">Student’s Signature: </w:t>
      </w:r>
    </w:p>
    <w:p w14:paraId="6FCE999E" w14:textId="6873C79F" w:rsidR="00E3204D" w:rsidRPr="009079D8" w:rsidRDefault="00E3204D" w:rsidP="00E3204D">
      <w:pPr>
        <w:rPr>
          <w:b/>
          <w:bCs/>
        </w:rPr>
      </w:pPr>
      <w:r w:rsidRPr="00E3204D">
        <w:rPr>
          <w:b/>
          <w:bCs/>
        </w:rPr>
        <w:t xml:space="preserve">Please copy and paste your Thesis Abstract below. </w:t>
      </w:r>
      <w:r w:rsidRPr="00E3204D">
        <w:rPr>
          <w:b/>
          <w:bCs/>
        </w:rPr>
        <w:br/>
        <w:t xml:space="preserve">There is a 500- word (4000 character) size limit. </w:t>
      </w:r>
    </w:p>
    <w:p w14:paraId="76EC9C47" w14:textId="78A1A321" w:rsidR="0088040C" w:rsidRDefault="0088040C"/>
    <w:p w14:paraId="6BFC0EAA" w14:textId="3FCB7C54" w:rsidR="00B81E1D" w:rsidRDefault="00B81E1D"/>
    <w:p w14:paraId="106DB38B" w14:textId="77777777" w:rsidR="00B81E1D" w:rsidRDefault="00B81E1D" w:rsidP="00B81E1D">
      <w:pPr>
        <w:pStyle w:val="FirstParagraph"/>
      </w:pPr>
      <w:r>
        <w:lastRenderedPageBreak/>
        <w:t xml:space="preserve">On the borders of Cherokee National Forest in Tennessee and Pisgah National Forest in North Carolina lie the balds of Carver’s Gap - a rare and unique ecosystem subtype that hosts high floral and faunal diversity. These balds are experiencing woody encroachment from the surrounding forest and from Blackberry species, that is threatening alteration from a grass bald to a heath bald. In 2020, a survey of the balds of Carver’s gap was conducted following 30 years of mowing management. Mowing was shown to reduce the spread of </w:t>
      </w:r>
      <w:r>
        <w:rPr>
          <w:i/>
          <w:iCs/>
        </w:rPr>
        <w:t>Rubus</w:t>
      </w:r>
      <w:r>
        <w:t xml:space="preserve"> species and showed a positive effect on graminoid cover with frequent mowing. In February of 2022, a low-intensity ground fire burned approximately 9.7 hectares of area on Round bald, the first bald on Carver’s Gap. This study examined the vegetation composition post fire and one year post fire at the plot level to determine density of </w:t>
      </w:r>
      <w:r>
        <w:rPr>
          <w:i/>
          <w:iCs/>
        </w:rPr>
        <w:t>Rubus</w:t>
      </w:r>
      <w:r>
        <w:t xml:space="preserve"> and Grass species on the bald. Two soil seed bank samples were taken in July of 2022 and January of 2023, the first underwent seedling emergence trial, while the latter will undergo seedling emergence and seed extraction trials. Preliminary analysis of plot level data on </w:t>
      </w:r>
      <w:r>
        <w:rPr>
          <w:i/>
          <w:iCs/>
        </w:rPr>
        <w:t>Rubus</w:t>
      </w:r>
      <w:r>
        <w:t xml:space="preserve"> and </w:t>
      </w:r>
      <w:proofErr w:type="gramStart"/>
      <w:r>
        <w:t>Grass,</w:t>
      </w:r>
      <w:proofErr w:type="gramEnd"/>
      <w:r>
        <w:t xml:space="preserve"> indicates that a greater percentage of </w:t>
      </w:r>
      <w:r>
        <w:rPr>
          <w:i/>
          <w:iCs/>
        </w:rPr>
        <w:t>Rubus</w:t>
      </w:r>
      <w:r>
        <w:t xml:space="preserve"> and Grass was burned vs unburned. A second vegetation composition survey will be conducted in June of 2023 to examine vegetation composition one year following the fire disturbance. Conclusions from this study will be used to inform managing agencies about the benefits and drawbacks of naturally occurring fire on high elevation treeless meadows.</w:t>
      </w:r>
    </w:p>
    <w:p w14:paraId="7C6D83FE" w14:textId="77777777" w:rsidR="00B81E1D" w:rsidRDefault="00B81E1D"/>
    <w:sectPr w:rsidR="00B81E1D" w:rsidSect="009F1100">
      <w:pgSz w:w="12240" w:h="15840"/>
      <w:pgMar w:top="720" w:right="720" w:bottom="45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04D"/>
    <w:rsid w:val="0051564E"/>
    <w:rsid w:val="007358CD"/>
    <w:rsid w:val="007D3CEF"/>
    <w:rsid w:val="0088040C"/>
    <w:rsid w:val="009079D8"/>
    <w:rsid w:val="00B81E1D"/>
    <w:rsid w:val="00C14C8F"/>
    <w:rsid w:val="00CD1749"/>
    <w:rsid w:val="00E3204D"/>
    <w:rsid w:val="00F80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2F7C"/>
  <w15:chartTrackingRefBased/>
  <w15:docId w15:val="{A3921C85-447A-49AF-AD88-ED627E8BF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204D"/>
    <w:pPr>
      <w:spacing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204D"/>
    <w:rPr>
      <w:color w:val="808080"/>
    </w:rPr>
  </w:style>
  <w:style w:type="table" w:styleId="TableGrid">
    <w:name w:val="Table Grid"/>
    <w:basedOn w:val="TableNormal"/>
    <w:uiPriority w:val="39"/>
    <w:rsid w:val="00E3204D"/>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3204D"/>
    <w:rPr>
      <w:color w:val="0563C1" w:themeColor="hyperlink"/>
      <w:u w:val="single"/>
    </w:rPr>
  </w:style>
  <w:style w:type="paragraph" w:customStyle="1" w:styleId="FirstParagraph">
    <w:name w:val="First Paragraph"/>
    <w:basedOn w:val="BodyText"/>
    <w:next w:val="BodyText"/>
    <w:qFormat/>
    <w:rsid w:val="00B81E1D"/>
    <w:pPr>
      <w:spacing w:before="180" w:after="180" w:line="240" w:lineRule="auto"/>
    </w:pPr>
    <w:rPr>
      <w:rFonts w:asciiTheme="minorHAnsi" w:hAnsiTheme="minorHAnsi" w:cstheme="minorBidi"/>
    </w:rPr>
  </w:style>
  <w:style w:type="paragraph" w:styleId="BodyText">
    <w:name w:val="Body Text"/>
    <w:basedOn w:val="Normal"/>
    <w:link w:val="BodyTextChar"/>
    <w:uiPriority w:val="99"/>
    <w:semiHidden/>
    <w:unhideWhenUsed/>
    <w:rsid w:val="00B81E1D"/>
    <w:pPr>
      <w:spacing w:after="120"/>
    </w:pPr>
  </w:style>
  <w:style w:type="character" w:customStyle="1" w:styleId="BodyTextChar">
    <w:name w:val="Body Text Char"/>
    <w:basedOn w:val="DefaultParagraphFont"/>
    <w:link w:val="BodyText"/>
    <w:uiPriority w:val="99"/>
    <w:semiHidden/>
    <w:rsid w:val="00B81E1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hyperlink" Target="mailto:grad@wc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A1F13FCE8114F0AA8D2766E1C3E1A66"/>
        <w:category>
          <w:name w:val="General"/>
          <w:gallery w:val="placeholder"/>
        </w:category>
        <w:types>
          <w:type w:val="bbPlcHdr"/>
        </w:types>
        <w:behaviors>
          <w:behavior w:val="content"/>
        </w:behaviors>
        <w:guid w:val="{C51BD1D8-6D38-437D-8455-6BABDBE48220}"/>
      </w:docPartPr>
      <w:docPartBody>
        <w:p w:rsidR="00704AFA" w:rsidRDefault="001F6CA2" w:rsidP="001F6CA2">
          <w:pPr>
            <w:pStyle w:val="4A1F13FCE8114F0AA8D2766E1C3E1A66"/>
          </w:pPr>
          <w:r w:rsidRPr="00DF603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CA2"/>
    <w:rsid w:val="001F6CA2"/>
    <w:rsid w:val="00286A25"/>
    <w:rsid w:val="00691E6F"/>
    <w:rsid w:val="0070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6CA2"/>
    <w:rPr>
      <w:color w:val="808080"/>
    </w:rPr>
  </w:style>
  <w:style w:type="paragraph" w:customStyle="1" w:styleId="4A1F13FCE8114F0AA8D2766E1C3E1A66">
    <w:name w:val="4A1F13FCE8114F0AA8D2766E1C3E1A66"/>
    <w:rsid w:val="001F6C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0</Words>
  <Characters>2338</Characters>
  <Application>Microsoft Office Word</Application>
  <DocSecurity>0</DocSecurity>
  <Lines>19</Lines>
  <Paragraphs>5</Paragraphs>
  <ScaleCrop>false</ScaleCrop>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na Lemire</dc:creator>
  <cp:keywords/>
  <dc:description/>
  <cp:lastModifiedBy>John Hillert</cp:lastModifiedBy>
  <cp:revision>2</cp:revision>
  <dcterms:created xsi:type="dcterms:W3CDTF">2023-03-25T20:59:00Z</dcterms:created>
  <dcterms:modified xsi:type="dcterms:W3CDTF">2023-03-2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321b5f-a4ea-42e4-9273-2f91b9a1a708_Enabled">
    <vt:lpwstr>true</vt:lpwstr>
  </property>
  <property fmtid="{D5CDD505-2E9C-101B-9397-08002B2CF9AE}" pid="3" name="MSIP_Label_8d321b5f-a4ea-42e4-9273-2f91b9a1a708_SetDate">
    <vt:lpwstr>2023-03-25T20:59:00Z</vt:lpwstr>
  </property>
  <property fmtid="{D5CDD505-2E9C-101B-9397-08002B2CF9AE}" pid="4" name="MSIP_Label_8d321b5f-a4ea-42e4-9273-2f91b9a1a708_Method">
    <vt:lpwstr>Standard</vt:lpwstr>
  </property>
  <property fmtid="{D5CDD505-2E9C-101B-9397-08002B2CF9AE}" pid="5" name="MSIP_Label_8d321b5f-a4ea-42e4-9273-2f91b9a1a708_Name">
    <vt:lpwstr>Low Confidentiality - Green</vt:lpwstr>
  </property>
  <property fmtid="{D5CDD505-2E9C-101B-9397-08002B2CF9AE}" pid="6" name="MSIP_Label_8d321b5f-a4ea-42e4-9273-2f91b9a1a708_SiteId">
    <vt:lpwstr>c5b35b5a-16d5-4414-8ee1-7bde70543f1b</vt:lpwstr>
  </property>
  <property fmtid="{D5CDD505-2E9C-101B-9397-08002B2CF9AE}" pid="7" name="MSIP_Label_8d321b5f-a4ea-42e4-9273-2f91b9a1a708_ActionId">
    <vt:lpwstr>51ee2d0f-1d70-4f54-a87e-8452b636fe43</vt:lpwstr>
  </property>
  <property fmtid="{D5CDD505-2E9C-101B-9397-08002B2CF9AE}" pid="8" name="MSIP_Label_8d321b5f-a4ea-42e4-9273-2f91b9a1a708_ContentBits">
    <vt:lpwstr>0</vt:lpwstr>
  </property>
</Properties>
</file>